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333D90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0D3460" w:rsidRPr="00333D90" w:rsidRDefault="00046421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Risk Assessment</w:t>
            </w:r>
          </w:p>
          <w:p w14:paraId="631B3179" w14:textId="375C1418" w:rsidR="00046421" w:rsidRPr="00333D90" w:rsidRDefault="00046421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6A90158A" w:rsidR="000D3460" w:rsidRPr="00333D90" w:rsidRDefault="003E1E82" w:rsidP="007A49B1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color w:val="00B050"/>
                <w:sz w:val="30"/>
                <w:szCs w:val="30"/>
              </w:rPr>
              <w:t xml:space="preserve">Use of </w:t>
            </w:r>
            <w:r w:rsidR="00E538C8">
              <w:rPr>
                <w:rFonts w:ascii="Nunito Sans" w:hAnsi="Nunito Sans"/>
                <w:b/>
                <w:color w:val="00B050"/>
                <w:sz w:val="30"/>
                <w:szCs w:val="30"/>
              </w:rPr>
              <w:t>Train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333D90" w:rsidRDefault="000D3460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2C375EFF" w:rsidR="000D3460" w:rsidRPr="00333D90" w:rsidRDefault="000A3671" w:rsidP="007A49B1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5</w:t>
            </w:r>
            <w:r w:rsidRPr="000A3671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September</w:t>
            </w:r>
            <w:r w:rsidR="00E538C8">
              <w:rPr>
                <w:rFonts w:ascii="Nunito Sans" w:hAnsi="Nunito Sans"/>
                <w:b/>
                <w:sz w:val="30"/>
                <w:szCs w:val="30"/>
              </w:rPr>
              <w:t xml:space="preserve">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333D90" w:rsidRDefault="000D3460" w:rsidP="00DD5A5C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Name of </w:t>
            </w:r>
            <w:r w:rsidR="00DD5A5C" w:rsidRPr="00333D90">
              <w:rPr>
                <w:rFonts w:ascii="Nunito Sans" w:hAnsi="Nunito Sans"/>
                <w:b/>
                <w:sz w:val="20"/>
                <w:szCs w:val="20"/>
              </w:rPr>
              <w:t>person doing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0D3460" w:rsidRPr="00333D90" w:rsidRDefault="000D3460" w:rsidP="007A49B1">
            <w:pPr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instrText xml:space="preserve"> FORMTEXT </w:instrTex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separate"/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noProof/>
                <w:sz w:val="20"/>
                <w:szCs w:val="20"/>
              </w:rPr>
              <w:t> 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fldChar w:fldCharType="end"/>
            </w:r>
            <w:r w:rsidR="00046421" w:rsidRPr="00333D90">
              <w:rPr>
                <w:rFonts w:ascii="Nunito Sans" w:hAnsi="Nunito Sans"/>
                <w:b/>
                <w:sz w:val="20"/>
                <w:szCs w:val="20"/>
              </w:rPr>
              <w:t>Iain Roy</w:t>
            </w:r>
          </w:p>
        </w:tc>
      </w:tr>
      <w:tr w:rsidR="000D3460" w:rsidRPr="00333D90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0D3460" w:rsidRPr="00333D90" w:rsidRDefault="00046421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Category</w:t>
            </w:r>
          </w:p>
          <w:p w14:paraId="3E63098C" w14:textId="4353B6B7" w:rsidR="00046421" w:rsidRPr="00333D90" w:rsidRDefault="00046421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32FFCDE" w:rsidR="000D3460" w:rsidRPr="00333D90" w:rsidRDefault="003E1E82" w:rsidP="007A49B1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Travel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333D90" w:rsidRDefault="000D3460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375D9416" w:rsidR="000D3460" w:rsidRPr="00333D90" w:rsidRDefault="000A3671" w:rsidP="007A49B1">
            <w:pPr>
              <w:rPr>
                <w:rFonts w:ascii="Nunito Sans" w:hAnsi="Nunito Sans"/>
                <w:b/>
                <w:sz w:val="30"/>
                <w:szCs w:val="30"/>
              </w:rPr>
            </w:pPr>
            <w:r>
              <w:rPr>
                <w:rFonts w:ascii="Nunito Sans" w:hAnsi="Nunito Sans"/>
                <w:b/>
                <w:sz w:val="30"/>
                <w:szCs w:val="30"/>
              </w:rPr>
              <w:t>5</w:t>
            </w:r>
            <w:r w:rsidRPr="000A3671">
              <w:rPr>
                <w:rFonts w:ascii="Nunito Sans" w:hAnsi="Nunito Sans"/>
                <w:b/>
                <w:sz w:val="30"/>
                <w:szCs w:val="30"/>
                <w:vertAlign w:val="superscript"/>
              </w:rPr>
              <w:t>th</w:t>
            </w:r>
            <w:r>
              <w:rPr>
                <w:rFonts w:ascii="Nunito Sans" w:hAnsi="Nunito Sans"/>
                <w:b/>
                <w:sz w:val="30"/>
                <w:szCs w:val="30"/>
              </w:rPr>
              <w:t xml:space="preserve"> September</w:t>
            </w:r>
            <w:r w:rsidR="00E538C8">
              <w:rPr>
                <w:rFonts w:ascii="Nunito Sans" w:hAnsi="Nunito Sans"/>
                <w:b/>
                <w:sz w:val="30"/>
                <w:szCs w:val="30"/>
              </w:rPr>
              <w:t xml:space="preserve"> 202</w:t>
            </w:r>
            <w:r>
              <w:rPr>
                <w:rFonts w:ascii="Nunito Sans" w:hAnsi="Nunito Sans"/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333D90" w:rsidRDefault="000D3460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333D90" w:rsidRDefault="000D3460" w:rsidP="007A49B1">
            <w:pPr>
              <w:rPr>
                <w:rFonts w:ascii="Nunito Sans" w:hAnsi="Nunito Sans"/>
                <w:b/>
                <w:sz w:val="20"/>
                <w:szCs w:val="20"/>
              </w:rPr>
            </w:pPr>
          </w:p>
        </w:tc>
      </w:tr>
    </w:tbl>
    <w:p w14:paraId="25F120C6" w14:textId="023D3CD4" w:rsidR="004521F4" w:rsidRPr="00333D90" w:rsidRDefault="004521F4" w:rsidP="006E4079">
      <w:pPr>
        <w:pStyle w:val="Heading3"/>
        <w:spacing w:after="0" w:line="240" w:lineRule="auto"/>
        <w:rPr>
          <w:rFonts w:ascii="Nunito Sans" w:hAnsi="Nunito Sans"/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333D90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333D90" w:rsidRDefault="00DD5A5C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azard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have you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 xml:space="preserve"> 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>i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333D90" w:rsidRDefault="00DD5A5C" w:rsidP="00DD5A5C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are the r</w:t>
            </w:r>
            <w:r w:rsidR="008349D7" w:rsidRPr="00333D90">
              <w:rPr>
                <w:rFonts w:ascii="Nunito Sans" w:hAnsi="Nunito Sans"/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How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 xml:space="preserve"> are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the risk</w:t>
            </w:r>
            <w:r w:rsidR="006E4079" w:rsidRPr="00333D90">
              <w:rPr>
                <w:rFonts w:ascii="Nunito Sans" w:hAnsi="Nunito Sans"/>
                <w:b/>
                <w:sz w:val="20"/>
                <w:szCs w:val="20"/>
              </w:rPr>
              <w:t>s</w:t>
            </w:r>
            <w:r w:rsidRPr="00333D90">
              <w:rPr>
                <w:rFonts w:ascii="Nunito Sans" w:hAnsi="Nunito Sans"/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333D90" w:rsidRDefault="008349D7" w:rsidP="007A49B1">
            <w:pPr>
              <w:jc w:val="center"/>
              <w:rPr>
                <w:rFonts w:ascii="Nunito Sans" w:hAnsi="Nunito Sans"/>
                <w:b/>
                <w:sz w:val="20"/>
                <w:szCs w:val="20"/>
              </w:rPr>
            </w:pPr>
            <w:r w:rsidRPr="00333D90">
              <w:rPr>
                <w:rFonts w:ascii="Nunito Sans" w:hAnsi="Nunito Sans"/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333D90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43037550" w:rsidR="008349D7" w:rsidRPr="003E1E82" w:rsidRDefault="005A7567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  <w:bookmarkStart w:id="0" w:name="_Hlk67495999"/>
            <w:r w:rsidRPr="003E1E82">
              <w:rPr>
                <w:rFonts w:ascii="Nunito Sans" w:hAnsi="Nunito Sans"/>
                <w:bCs/>
                <w:sz w:val="20"/>
                <w:szCs w:val="20"/>
              </w:rPr>
              <w:t>Overexcitement and not following rules or instructions leading to injury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2A4FD9" w:rsidRPr="003E1E82" w:rsidRDefault="002A4FD9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  <w:bookmarkStart w:id="1" w:name="OLE_LINK83"/>
            <w:bookmarkStart w:id="2" w:name="OLE_LINK84"/>
            <w:r w:rsidRPr="003E1E82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5D1B59A4" w14:textId="59E7838C" w:rsidR="008349D7" w:rsidRPr="003E1E82" w:rsidRDefault="002A4FD9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sz w:val="20"/>
                <w:szCs w:val="20"/>
              </w:rPr>
              <w:t>Leaders</w:t>
            </w:r>
            <w:bookmarkEnd w:id="1"/>
            <w:bookmarkEnd w:id="2"/>
          </w:p>
        </w:tc>
        <w:tc>
          <w:tcPr>
            <w:tcW w:w="7506" w:type="dxa"/>
            <w:shd w:val="clear" w:color="auto" w:fill="auto"/>
          </w:tcPr>
          <w:p w14:paraId="5E17A2C4" w14:textId="77777777" w:rsidR="00955D25" w:rsidRPr="003E1E82" w:rsidRDefault="00955D25" w:rsidP="00955D25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3" w:name="OLE_LINK27"/>
            <w:bookmarkStart w:id="4" w:name="OLE_LINK28"/>
            <w:r w:rsidRPr="003E1E82">
              <w:rPr>
                <w:bCs/>
              </w:rPr>
              <w:t>Section code of conduct in place to set clear expectations of behaviour.</w:t>
            </w:r>
          </w:p>
          <w:bookmarkEnd w:id="3"/>
          <w:bookmarkEnd w:id="4"/>
          <w:p w14:paraId="3B6FADBF" w14:textId="382509D0" w:rsidR="008349D7" w:rsidRPr="003E1E82" w:rsidRDefault="00955D25" w:rsidP="003E1E8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 xml:space="preserve">Explain </w:t>
            </w:r>
            <w:r w:rsidR="003E1E82" w:rsidRPr="003E1E82">
              <w:rPr>
                <w:bCs/>
              </w:rPr>
              <w:t>behaviour expectations</w:t>
            </w:r>
            <w:r w:rsidRPr="003E1E82">
              <w:rPr>
                <w:bCs/>
              </w:rPr>
              <w:t xml:space="preserve"> clearly using age-appropriate language. </w:t>
            </w:r>
            <w:r w:rsidR="0024044D" w:rsidRPr="003E1E82">
              <w:rPr>
                <w:bCs/>
              </w:rPr>
              <w:t xml:space="preserve"> 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8349D7" w:rsidRPr="00333D90" w:rsidRDefault="008349D7" w:rsidP="002A4FD9">
            <w:pPr>
              <w:rPr>
                <w:rFonts w:ascii="Nunito Sans" w:hAnsi="Nunito Sans"/>
                <w:bCs/>
                <w:i/>
                <w:sz w:val="20"/>
                <w:szCs w:val="20"/>
              </w:rPr>
            </w:pPr>
          </w:p>
        </w:tc>
      </w:tr>
      <w:tr w:rsidR="0024044D" w:rsidRPr="001C60E8" w14:paraId="16B87B3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74E8DAA" w14:textId="464AD5F9" w:rsidR="0024044D" w:rsidRPr="003E1E82" w:rsidRDefault="0024044D" w:rsidP="00333D90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iCs/>
                <w:sz w:val="20"/>
                <w:szCs w:val="20"/>
              </w:rPr>
              <w:t>Safeguarding Issues</w:t>
            </w:r>
          </w:p>
        </w:tc>
        <w:tc>
          <w:tcPr>
            <w:tcW w:w="1556" w:type="dxa"/>
            <w:shd w:val="clear" w:color="auto" w:fill="auto"/>
          </w:tcPr>
          <w:p w14:paraId="089D1BED" w14:textId="77777777" w:rsidR="00333D90" w:rsidRPr="003E1E82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bookmarkStart w:id="5" w:name="OLE_LINK87"/>
            <w:bookmarkStart w:id="6" w:name="OLE_LINK88"/>
            <w:bookmarkStart w:id="7" w:name="OLE_LINK99"/>
            <w:r w:rsidRPr="003E1E82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3B9D6C4E" w14:textId="0E4517A9" w:rsidR="0024044D" w:rsidRPr="003E1E82" w:rsidRDefault="00333D90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sz w:val="20"/>
                <w:szCs w:val="20"/>
              </w:rPr>
              <w:t>Leaders</w:t>
            </w:r>
            <w:bookmarkEnd w:id="5"/>
            <w:bookmarkEnd w:id="6"/>
            <w:bookmarkEnd w:id="7"/>
          </w:p>
        </w:tc>
        <w:tc>
          <w:tcPr>
            <w:tcW w:w="7506" w:type="dxa"/>
            <w:shd w:val="clear" w:color="auto" w:fill="auto"/>
          </w:tcPr>
          <w:p w14:paraId="2E2D8047" w14:textId="77777777" w:rsidR="0024044D" w:rsidRPr="003E1E82" w:rsidRDefault="0024044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 xml:space="preserve">Yellow Card rules </w:t>
            </w:r>
            <w:proofErr w:type="gramStart"/>
            <w:r w:rsidRPr="003E1E82">
              <w:rPr>
                <w:bCs/>
              </w:rPr>
              <w:t>at all times</w:t>
            </w:r>
            <w:proofErr w:type="gramEnd"/>
            <w:r w:rsidRPr="003E1E82">
              <w:rPr>
                <w:bCs/>
              </w:rPr>
              <w:t>.</w:t>
            </w:r>
          </w:p>
          <w:p w14:paraId="2150B2FF" w14:textId="54AC204D" w:rsidR="00EF5D87" w:rsidRPr="003E1E82" w:rsidRDefault="00EF5D87" w:rsidP="00EF5D87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3E1E82">
              <w:rPr>
                <w:bCs/>
              </w:rPr>
              <w:t>Consider closer supervision for children with SEN.</w:t>
            </w:r>
          </w:p>
        </w:tc>
        <w:tc>
          <w:tcPr>
            <w:tcW w:w="3549" w:type="dxa"/>
            <w:shd w:val="clear" w:color="auto" w:fill="auto"/>
          </w:tcPr>
          <w:p w14:paraId="2FEF9F21" w14:textId="77777777" w:rsidR="0024044D" w:rsidRPr="00333D90" w:rsidRDefault="0024044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DB566D" w:rsidRPr="001C60E8" w14:paraId="17122EC8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CB211E4" w14:textId="115460EC" w:rsidR="00DB566D" w:rsidRPr="003E1E82" w:rsidRDefault="00DB566D" w:rsidP="00333D90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bookmarkStart w:id="8" w:name="_Hlk68620055"/>
            <w:r w:rsidRPr="003E1E82">
              <w:rPr>
                <w:rFonts w:ascii="Nunito Sans" w:hAnsi="Nunito Sans"/>
                <w:bCs/>
                <w:iCs/>
                <w:sz w:val="20"/>
                <w:szCs w:val="20"/>
              </w:rPr>
              <w:t>First Aid</w:t>
            </w:r>
          </w:p>
        </w:tc>
        <w:tc>
          <w:tcPr>
            <w:tcW w:w="1556" w:type="dxa"/>
            <w:shd w:val="clear" w:color="auto" w:fill="auto"/>
          </w:tcPr>
          <w:p w14:paraId="02153D4C" w14:textId="77777777" w:rsidR="00DB566D" w:rsidRPr="003E1E82" w:rsidRDefault="00DB566D" w:rsidP="00DB566D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366532B8" w14:textId="03DD3BF8" w:rsidR="00DB566D" w:rsidRPr="003E1E82" w:rsidRDefault="00DB566D" w:rsidP="00DB566D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DFC4E1B" w14:textId="77777777" w:rsidR="00DB566D" w:rsidRPr="003E1E82" w:rsidRDefault="00DB566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 xml:space="preserve">All leaders to have up to date First Response Training.  </w:t>
            </w:r>
          </w:p>
          <w:p w14:paraId="57DE9FA1" w14:textId="77777777" w:rsidR="00DB566D" w:rsidRPr="003E1E82" w:rsidRDefault="00DB566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 xml:space="preserve">Designated first aider will be qualified and in attendance.   </w:t>
            </w:r>
          </w:p>
          <w:p w14:paraId="71DD0E23" w14:textId="7F733009" w:rsidR="00DB566D" w:rsidRPr="003E1E82" w:rsidRDefault="00DB566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 xml:space="preserve">First Aid kit to be available </w:t>
            </w:r>
            <w:r w:rsidR="007F7B47">
              <w:rPr>
                <w:bCs/>
              </w:rPr>
              <w:t>with leaders</w:t>
            </w:r>
            <w:r w:rsidR="003E1E82" w:rsidRPr="003E1E82">
              <w:rPr>
                <w:bCs/>
              </w:rPr>
              <w:t>.</w:t>
            </w:r>
          </w:p>
          <w:p w14:paraId="63577CFB" w14:textId="129ED1A3" w:rsidR="00DB566D" w:rsidRPr="003E1E82" w:rsidRDefault="00DB566D" w:rsidP="002404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 xml:space="preserve">Mobiles / Access to telephone </w:t>
            </w:r>
            <w:proofErr w:type="gramStart"/>
            <w:r w:rsidRPr="003E1E82">
              <w:rPr>
                <w:bCs/>
              </w:rPr>
              <w:t>at all times</w:t>
            </w:r>
            <w:proofErr w:type="gramEnd"/>
            <w:r w:rsidRPr="003E1E82">
              <w:rPr>
                <w:bCs/>
              </w:rPr>
              <w:t xml:space="preserve"> to call emergency services if need be.   </w:t>
            </w:r>
          </w:p>
        </w:tc>
        <w:tc>
          <w:tcPr>
            <w:tcW w:w="3549" w:type="dxa"/>
            <w:shd w:val="clear" w:color="auto" w:fill="auto"/>
          </w:tcPr>
          <w:p w14:paraId="2E62959B" w14:textId="77777777" w:rsidR="00DB566D" w:rsidRPr="00333D90" w:rsidRDefault="00DB566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bookmarkEnd w:id="8"/>
      <w:tr w:rsidR="00EF5D87" w:rsidRPr="001C60E8" w14:paraId="1CFB4DB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4860DDC4" w14:textId="2D7B5D50" w:rsidR="00EF5D87" w:rsidRPr="003E1E82" w:rsidRDefault="00EF5D87" w:rsidP="00333D90">
            <w:pPr>
              <w:rPr>
                <w:rFonts w:ascii="Nunito Sans" w:hAnsi="Nunito Sans"/>
                <w:sz w:val="20"/>
                <w:szCs w:val="20"/>
              </w:rPr>
            </w:pPr>
            <w:r w:rsidRPr="003E1E82">
              <w:rPr>
                <w:rFonts w:ascii="Nunito Sans" w:hAnsi="Nunito Sans"/>
                <w:sz w:val="20"/>
                <w:szCs w:val="20"/>
              </w:rPr>
              <w:t>Drop off and Pick Up</w:t>
            </w:r>
          </w:p>
        </w:tc>
        <w:tc>
          <w:tcPr>
            <w:tcW w:w="1556" w:type="dxa"/>
            <w:shd w:val="clear" w:color="auto" w:fill="auto"/>
          </w:tcPr>
          <w:p w14:paraId="3F38B1A0" w14:textId="77777777" w:rsidR="00EF5D87" w:rsidRPr="003E1E82" w:rsidRDefault="00EF5D87" w:rsidP="00EF5D87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472893BA" w14:textId="7D032934" w:rsidR="00EF5D87" w:rsidRPr="003E1E82" w:rsidRDefault="00EF5D87" w:rsidP="00EF5D87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37DB50E" w14:textId="09E24BD2" w:rsidR="00EF5D87" w:rsidRPr="003E1E82" w:rsidRDefault="00EF5D87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>Drop off and Pick Up Point to be suitable for a safe drop off and pick up</w:t>
            </w:r>
            <w:r w:rsidR="003E1E82" w:rsidRPr="003E1E82">
              <w:rPr>
                <w:bCs/>
              </w:rPr>
              <w:t>.</w:t>
            </w:r>
          </w:p>
          <w:p w14:paraId="7AB81325" w14:textId="2B26C863" w:rsidR="00EF5D87" w:rsidRPr="003E1E82" w:rsidRDefault="00EF5D87" w:rsidP="00EF5D87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>Participants to be able to wait safely at start and end of</w:t>
            </w:r>
            <w:r w:rsidR="003E1E82" w:rsidRPr="003E1E82">
              <w:rPr>
                <w:bCs/>
              </w:rPr>
              <w:t xml:space="preserve"> travel.</w:t>
            </w:r>
          </w:p>
        </w:tc>
        <w:tc>
          <w:tcPr>
            <w:tcW w:w="3549" w:type="dxa"/>
            <w:shd w:val="clear" w:color="auto" w:fill="auto"/>
          </w:tcPr>
          <w:p w14:paraId="02C364B6" w14:textId="77777777" w:rsidR="00EF5D87" w:rsidRPr="00333D90" w:rsidRDefault="00EF5D87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3E1E82" w:rsidRPr="001C60E8" w14:paraId="6D78C6F4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9B63DBF" w14:textId="3563800A" w:rsidR="003E1E82" w:rsidRPr="003E1E82" w:rsidRDefault="00E538C8" w:rsidP="00333D90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Waiting on Platform</w:t>
            </w:r>
          </w:p>
        </w:tc>
        <w:tc>
          <w:tcPr>
            <w:tcW w:w="1556" w:type="dxa"/>
            <w:shd w:val="clear" w:color="auto" w:fill="auto"/>
          </w:tcPr>
          <w:p w14:paraId="00FAA955" w14:textId="77777777" w:rsidR="003E1E82" w:rsidRDefault="00E538C8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1F6B908C" w14:textId="5353F7AC" w:rsidR="00E538C8" w:rsidRPr="003E1E82" w:rsidRDefault="00E538C8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85A88D6" w14:textId="77777777" w:rsidR="003E1E82" w:rsidRDefault="00E538C8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</w:pPr>
            <w:r>
              <w:t xml:space="preserve">All adults and young people to be kept back from the platform edge, well away from the yellow line </w:t>
            </w:r>
            <w:proofErr w:type="gramStart"/>
            <w:r>
              <w:t>at all times</w:t>
            </w:r>
            <w:proofErr w:type="gramEnd"/>
          </w:p>
          <w:p w14:paraId="3278A87D" w14:textId="77777777" w:rsidR="00E538C8" w:rsidRDefault="00E538C8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</w:pPr>
            <w:r>
              <w:t>Group of people travelling to be kept together whilst waiting for the train</w:t>
            </w:r>
          </w:p>
          <w:p w14:paraId="7C94FB42" w14:textId="28D97389" w:rsidR="00E538C8" w:rsidRPr="003E1E82" w:rsidRDefault="00E538C8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</w:pPr>
            <w:r>
              <w:t>Regular headcounts</w:t>
            </w:r>
          </w:p>
        </w:tc>
        <w:tc>
          <w:tcPr>
            <w:tcW w:w="3549" w:type="dxa"/>
            <w:shd w:val="clear" w:color="auto" w:fill="auto"/>
          </w:tcPr>
          <w:p w14:paraId="7A782037" w14:textId="77777777" w:rsidR="003E1E82" w:rsidRPr="00333D90" w:rsidRDefault="003E1E82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E538C8" w:rsidRPr="001C60E8" w14:paraId="474637C1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6D133348" w14:textId="71B37514" w:rsidR="00E538C8" w:rsidRDefault="00E538C8" w:rsidP="00333D90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lastRenderedPageBreak/>
              <w:t>Leaving a young person stranded whilst boarding the train</w:t>
            </w:r>
          </w:p>
        </w:tc>
        <w:tc>
          <w:tcPr>
            <w:tcW w:w="1556" w:type="dxa"/>
            <w:shd w:val="clear" w:color="auto" w:fill="auto"/>
          </w:tcPr>
          <w:p w14:paraId="14A33809" w14:textId="312CAAA0" w:rsidR="00E538C8" w:rsidRDefault="00E538C8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</w:tc>
        <w:tc>
          <w:tcPr>
            <w:tcW w:w="7506" w:type="dxa"/>
            <w:shd w:val="clear" w:color="auto" w:fill="auto"/>
          </w:tcPr>
          <w:p w14:paraId="1CEB2677" w14:textId="275A2FB4" w:rsidR="00E538C8" w:rsidRPr="00E538C8" w:rsidRDefault="00E538C8" w:rsidP="00E538C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t>Designated leader to get on the train before any young people</w:t>
            </w:r>
          </w:p>
          <w:p w14:paraId="042F5C7B" w14:textId="484C5A26" w:rsidR="00E538C8" w:rsidRDefault="00E538C8" w:rsidP="00E538C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Young people to get on the train and be counted onto the train</w:t>
            </w:r>
          </w:p>
          <w:p w14:paraId="54A973E1" w14:textId="43B83CD6" w:rsidR="00E538C8" w:rsidRPr="00E538C8" w:rsidRDefault="00E538C8" w:rsidP="00E538C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inal adult to get on the train once leader on train has confirmed all young people are accounted for and on the train</w:t>
            </w:r>
          </w:p>
        </w:tc>
        <w:tc>
          <w:tcPr>
            <w:tcW w:w="3549" w:type="dxa"/>
            <w:shd w:val="clear" w:color="auto" w:fill="auto"/>
          </w:tcPr>
          <w:p w14:paraId="03CF6AF0" w14:textId="77777777" w:rsidR="00E538C8" w:rsidRPr="00333D90" w:rsidRDefault="00E538C8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4044D" w:rsidRPr="001C60E8" w14:paraId="66C665C1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25EA990" w14:textId="5351F7AD" w:rsidR="0024044D" w:rsidRPr="003E1E82" w:rsidRDefault="00E538C8" w:rsidP="00333D90">
            <w:pPr>
              <w:rPr>
                <w:rFonts w:ascii="Nunito Sans" w:hAnsi="Nunito Sans"/>
                <w:sz w:val="20"/>
                <w:szCs w:val="20"/>
              </w:rPr>
            </w:pPr>
            <w:r>
              <w:rPr>
                <w:rFonts w:ascii="Nunito Sans" w:hAnsi="Nunito Sans"/>
                <w:sz w:val="20"/>
                <w:szCs w:val="20"/>
              </w:rPr>
              <w:t>Leaving a young person stranded whilst getting off the train</w:t>
            </w:r>
          </w:p>
        </w:tc>
        <w:tc>
          <w:tcPr>
            <w:tcW w:w="1556" w:type="dxa"/>
            <w:shd w:val="clear" w:color="auto" w:fill="auto"/>
          </w:tcPr>
          <w:p w14:paraId="51B105F0" w14:textId="77777777" w:rsidR="0024044D" w:rsidRDefault="00E538C8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49BDA0B" w14:textId="31AE8BAA" w:rsidR="00E538C8" w:rsidRPr="003E1E82" w:rsidRDefault="00E538C8" w:rsidP="00333D90">
            <w:pPr>
              <w:rPr>
                <w:rFonts w:ascii="Nunito Sans" w:hAnsi="Nunito Sans"/>
                <w:bCs/>
                <w:sz w:val="20"/>
                <w:szCs w:val="20"/>
              </w:rPr>
            </w:pPr>
            <w:r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4906352" w14:textId="77777777" w:rsidR="0024044D" w:rsidRPr="00E538C8" w:rsidRDefault="00E538C8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t>Designated leader to get off the train before any young people</w:t>
            </w:r>
          </w:p>
          <w:p w14:paraId="31726F6F" w14:textId="77777777" w:rsidR="00E538C8" w:rsidRDefault="00E538C8" w:rsidP="002A4FD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Young people to get off the train and be counted off the train</w:t>
            </w:r>
          </w:p>
          <w:p w14:paraId="1A08C4F2" w14:textId="660F90F8" w:rsidR="00E538C8" w:rsidRPr="00E538C8" w:rsidRDefault="00E538C8" w:rsidP="00E538C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Final adult to get off the train once leader on platform has confirmed all young people are accounted for and off the train</w:t>
            </w:r>
          </w:p>
        </w:tc>
        <w:tc>
          <w:tcPr>
            <w:tcW w:w="3549" w:type="dxa"/>
            <w:shd w:val="clear" w:color="auto" w:fill="auto"/>
          </w:tcPr>
          <w:p w14:paraId="5D782F96" w14:textId="77777777" w:rsidR="0024044D" w:rsidRPr="00333D90" w:rsidRDefault="0024044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tr w:rsidR="0024044D" w:rsidRPr="001C60E8" w14:paraId="48E476F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2CF29CBF" w14:textId="1948699D" w:rsidR="0024044D" w:rsidRPr="003E1E82" w:rsidRDefault="003E1E82" w:rsidP="002A4FD9">
            <w:pPr>
              <w:rPr>
                <w:rFonts w:ascii="Nunito Sans" w:hAnsi="Nunito Sans"/>
                <w:bCs/>
                <w:iCs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iCs/>
                <w:sz w:val="20"/>
                <w:szCs w:val="20"/>
              </w:rPr>
              <w:t>Breakdown</w:t>
            </w:r>
            <w:r w:rsidR="00E538C8">
              <w:rPr>
                <w:rFonts w:ascii="Nunito Sans" w:hAnsi="Nunito Sans"/>
                <w:bCs/>
                <w:iCs/>
                <w:sz w:val="20"/>
                <w:szCs w:val="20"/>
              </w:rPr>
              <w:t xml:space="preserve"> / delay</w:t>
            </w:r>
          </w:p>
        </w:tc>
        <w:tc>
          <w:tcPr>
            <w:tcW w:w="1556" w:type="dxa"/>
            <w:shd w:val="clear" w:color="auto" w:fill="auto"/>
          </w:tcPr>
          <w:p w14:paraId="0A2E9BB2" w14:textId="77777777" w:rsidR="00E538C8" w:rsidRDefault="00E538C8" w:rsidP="00E538C8">
            <w:pPr>
              <w:rPr>
                <w:rFonts w:ascii="Nunito Sans" w:hAnsi="Nunito Sans"/>
                <w:bCs/>
                <w:sz w:val="20"/>
                <w:szCs w:val="20"/>
              </w:rPr>
            </w:pPr>
            <w:r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72741FD4" w14:textId="3917B8E2" w:rsidR="0024044D" w:rsidRPr="003E1E82" w:rsidRDefault="00E538C8" w:rsidP="00E538C8">
            <w:pPr>
              <w:rPr>
                <w:rFonts w:ascii="Nunito Sans" w:hAnsi="Nunito Sans"/>
                <w:bCs/>
                <w:sz w:val="20"/>
                <w:szCs w:val="20"/>
              </w:rPr>
            </w:pPr>
            <w:r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325B2E3" w14:textId="77777777" w:rsidR="0024044D" w:rsidRPr="00E538C8" w:rsidRDefault="00E538C8" w:rsidP="003E1E8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t>Follow operating company instructions</w:t>
            </w:r>
          </w:p>
          <w:p w14:paraId="6BF5FD0D" w14:textId="495D315F" w:rsidR="00E538C8" w:rsidRPr="003E1E82" w:rsidRDefault="00E538C8" w:rsidP="003E1E8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If required, update parents/guardians/InTouch contact with situation</w:t>
            </w:r>
          </w:p>
        </w:tc>
        <w:tc>
          <w:tcPr>
            <w:tcW w:w="3549" w:type="dxa"/>
            <w:shd w:val="clear" w:color="auto" w:fill="auto"/>
          </w:tcPr>
          <w:p w14:paraId="56F9D16F" w14:textId="77777777" w:rsidR="0024044D" w:rsidRPr="00333D90" w:rsidRDefault="0024044D" w:rsidP="002A4FD9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  <w:bookmarkEnd w:id="0"/>
      <w:tr w:rsidR="00432FB6" w:rsidRPr="001C60E8" w14:paraId="0A86D59A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3D82F883" w14:textId="4FF207BE" w:rsidR="00432FB6" w:rsidRPr="003E1E82" w:rsidRDefault="005A7567" w:rsidP="00432FB6">
            <w:pPr>
              <w:rPr>
                <w:rFonts w:ascii="Nunito Sans" w:hAnsi="Nunito Sans"/>
                <w:b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sz w:val="20"/>
                <w:szCs w:val="20"/>
              </w:rPr>
              <w:t>Other unforeseen hazards</w:t>
            </w:r>
          </w:p>
        </w:tc>
        <w:tc>
          <w:tcPr>
            <w:tcW w:w="1556" w:type="dxa"/>
            <w:shd w:val="clear" w:color="auto" w:fill="auto"/>
          </w:tcPr>
          <w:p w14:paraId="3BF36A5F" w14:textId="77777777" w:rsidR="00432FB6" w:rsidRPr="003E1E82" w:rsidRDefault="00432FB6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sz w:val="20"/>
                <w:szCs w:val="20"/>
              </w:rPr>
              <w:t>Young people</w:t>
            </w:r>
          </w:p>
          <w:p w14:paraId="64847F0C" w14:textId="04449A3A" w:rsidR="00432FB6" w:rsidRPr="003E1E82" w:rsidRDefault="00432FB6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  <w:r w:rsidRPr="003E1E82">
              <w:rPr>
                <w:rFonts w:ascii="Nunito Sans" w:hAnsi="Nunito Sans"/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6DD6322" w14:textId="77777777" w:rsidR="00432FB6" w:rsidRPr="003E1E82" w:rsidRDefault="00432FB6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 xml:space="preserve">Dynamic risk assessment to be performed by all leaders in line with TSA guidelines. </w:t>
            </w:r>
          </w:p>
          <w:p w14:paraId="4A0AD7CF" w14:textId="0630F4CF" w:rsidR="00432FB6" w:rsidRPr="003E1E82" w:rsidRDefault="00432FB6" w:rsidP="00432F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E1E82">
              <w:rPr>
                <w:bCs/>
              </w:rPr>
              <w:t xml:space="preserve">Hazards to be shared with other leaders and </w:t>
            </w:r>
            <w:proofErr w:type="spellStart"/>
            <w:r w:rsidRPr="003E1E82">
              <w:rPr>
                <w:bCs/>
              </w:rPr>
              <w:t>appropraite</w:t>
            </w:r>
            <w:proofErr w:type="spellEnd"/>
            <w:r w:rsidRPr="003E1E82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1D0601FC" w14:textId="77777777" w:rsidR="00432FB6" w:rsidRPr="00333D90" w:rsidRDefault="00432FB6" w:rsidP="00432FB6">
            <w:pPr>
              <w:rPr>
                <w:rFonts w:ascii="Nunito Sans" w:hAnsi="Nunito Sans"/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BE569" w14:textId="77777777" w:rsidR="00DF4AC6" w:rsidRDefault="00DF4AC6">
      <w:r>
        <w:separator/>
      </w:r>
    </w:p>
  </w:endnote>
  <w:endnote w:type="continuationSeparator" w:id="0">
    <w:p w14:paraId="3D5602B4" w14:textId="77777777" w:rsidR="00DF4AC6" w:rsidRDefault="00DF4A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2141324-201D-A74B-8609-2B98D161C92E}"/>
    <w:embedBold r:id="rId2" w:fontKey="{38215A0F-D396-BE41-8B85-0D91C50D5276}"/>
    <w:embedItalic r:id="rId3" w:fontKey="{BAC06B2C-01F1-9349-82B2-ACB8A7FEED8E}"/>
    <w:embedBoldItalic r:id="rId4" w:fontKey="{67EABB44-1425-6744-A70C-7324962DFD1E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5" w:fontKey="{5E970D00-36EA-024A-86E2-CECC1457454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D0499EA0-09C0-C24C-91DD-B608C17E58C1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7" w:fontKey="{179117D8-17F0-1D4E-8F30-376982833A3F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8" w:fontKey="{E51A115F-CEAE-C34E-9C48-0090D4F6B423}"/>
    <w:embedBold r:id="rId9" w:fontKey="{D8EEB34C-0B42-B049-8612-1C864E3D932E}"/>
    <w:embedItalic r:id="rId10" w:fontKey="{4DBD78A1-12CC-A74F-8847-C149DF112078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76DD1307-F5A3-724A-8308-7E1F67CC7967}"/>
    <w:embedBold r:id="rId12" w:fontKey="{DAD3DF9E-8143-A94A-8F97-897AD7D1DEE5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D72A189C-7CB2-AB4A-89F9-0E34556640A2}"/>
    <w:embedBold r:id="rId14" w:fontKey="{98F2FD4E-5623-C14E-AAA2-ECDE0802DE90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3560D24A-61C8-8445-89BF-FA7B284AA07B}"/>
    <w:embedBold r:id="rId16" w:fontKey="{020EBDB3-EF77-7E4A-878E-D500243D4616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DF2BAAF9-3433-1045-A96C-C677302B800A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94AF073C-316F-7E44-A57D-178129E8EDD3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9" w:fontKey="{BD969754-0A05-D44F-A9EF-A7BDFCCC256D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0" w:fontKey="{F86E6E88-B4E2-2F41-AE77-FD5ED9CAAF72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D3C3BA47-EC13-1B47-A834-BAB2968F83B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 xml:space="preserve">You can find </w:t>
    </w:r>
    <w:proofErr w:type="gramStart"/>
    <w:r w:rsidR="00F535D1">
      <w:t>more</w:t>
    </w:r>
    <w:proofErr w:type="gramEnd"/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5284E" w14:textId="77777777" w:rsidR="00DF4AC6" w:rsidRDefault="00DF4AC6">
      <w:r>
        <w:separator/>
      </w:r>
    </w:p>
  </w:footnote>
  <w:footnote w:type="continuationSeparator" w:id="0">
    <w:p w14:paraId="53B60130" w14:textId="77777777" w:rsidR="00DF4AC6" w:rsidRDefault="00DF4A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0D05D8"/>
    <w:multiLevelType w:val="hybridMultilevel"/>
    <w:tmpl w:val="B9CC7F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4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C50544"/>
    <w:multiLevelType w:val="hybridMultilevel"/>
    <w:tmpl w:val="7DFE0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010164"/>
    <w:multiLevelType w:val="hybridMultilevel"/>
    <w:tmpl w:val="335806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553034">
    <w:abstractNumId w:val="18"/>
  </w:num>
  <w:num w:numId="2" w16cid:durableId="357391667">
    <w:abstractNumId w:val="23"/>
  </w:num>
  <w:num w:numId="3" w16cid:durableId="839275822">
    <w:abstractNumId w:val="28"/>
  </w:num>
  <w:num w:numId="4" w16cid:durableId="611398155">
    <w:abstractNumId w:val="15"/>
  </w:num>
  <w:num w:numId="5" w16cid:durableId="53705143">
    <w:abstractNumId w:val="24"/>
  </w:num>
  <w:num w:numId="6" w16cid:durableId="2019388011">
    <w:abstractNumId w:val="0"/>
  </w:num>
  <w:num w:numId="7" w16cid:durableId="892232945">
    <w:abstractNumId w:val="1"/>
  </w:num>
  <w:num w:numId="8" w16cid:durableId="1361052856">
    <w:abstractNumId w:val="2"/>
  </w:num>
  <w:num w:numId="9" w16cid:durableId="1856308796">
    <w:abstractNumId w:val="3"/>
  </w:num>
  <w:num w:numId="10" w16cid:durableId="208536839">
    <w:abstractNumId w:val="8"/>
  </w:num>
  <w:num w:numId="11" w16cid:durableId="1297298361">
    <w:abstractNumId w:val="4"/>
  </w:num>
  <w:num w:numId="12" w16cid:durableId="1746033121">
    <w:abstractNumId w:val="5"/>
  </w:num>
  <w:num w:numId="13" w16cid:durableId="283848912">
    <w:abstractNumId w:val="6"/>
  </w:num>
  <w:num w:numId="14" w16cid:durableId="955408729">
    <w:abstractNumId w:val="7"/>
  </w:num>
  <w:num w:numId="15" w16cid:durableId="1121387898">
    <w:abstractNumId w:val="9"/>
  </w:num>
  <w:num w:numId="16" w16cid:durableId="1106467397">
    <w:abstractNumId w:val="11"/>
  </w:num>
  <w:num w:numId="17" w16cid:durableId="1443764124">
    <w:abstractNumId w:val="21"/>
  </w:num>
  <w:num w:numId="18" w16cid:durableId="2070377885">
    <w:abstractNumId w:val="14"/>
  </w:num>
  <w:num w:numId="19" w16cid:durableId="1352099556">
    <w:abstractNumId w:val="35"/>
  </w:num>
  <w:num w:numId="20" w16cid:durableId="1833982902">
    <w:abstractNumId w:val="31"/>
  </w:num>
  <w:num w:numId="21" w16cid:durableId="417870032">
    <w:abstractNumId w:val="36"/>
  </w:num>
  <w:num w:numId="22" w16cid:durableId="1527400721">
    <w:abstractNumId w:val="29"/>
  </w:num>
  <w:num w:numId="23" w16cid:durableId="1405371752">
    <w:abstractNumId w:val="12"/>
  </w:num>
  <w:num w:numId="24" w16cid:durableId="2063406703">
    <w:abstractNumId w:val="13"/>
  </w:num>
  <w:num w:numId="25" w16cid:durableId="1311977284">
    <w:abstractNumId w:val="25"/>
  </w:num>
  <w:num w:numId="26" w16cid:durableId="1827283637">
    <w:abstractNumId w:val="20"/>
  </w:num>
  <w:num w:numId="27" w16cid:durableId="1572695977">
    <w:abstractNumId w:val="10"/>
  </w:num>
  <w:num w:numId="28" w16cid:durableId="2080512669">
    <w:abstractNumId w:val="17"/>
  </w:num>
  <w:num w:numId="29" w16cid:durableId="1039474150">
    <w:abstractNumId w:val="22"/>
  </w:num>
  <w:num w:numId="30" w16cid:durableId="1424304487">
    <w:abstractNumId w:val="30"/>
  </w:num>
  <w:num w:numId="31" w16cid:durableId="1072237836">
    <w:abstractNumId w:val="34"/>
  </w:num>
  <w:num w:numId="32" w16cid:durableId="934217363">
    <w:abstractNumId w:val="33"/>
  </w:num>
  <w:num w:numId="33" w16cid:durableId="1289815906">
    <w:abstractNumId w:val="19"/>
  </w:num>
  <w:num w:numId="34" w16cid:durableId="1047216730">
    <w:abstractNumId w:val="26"/>
  </w:num>
  <w:num w:numId="35" w16cid:durableId="1828354392">
    <w:abstractNumId w:val="27"/>
  </w:num>
  <w:num w:numId="36" w16cid:durableId="2038768454">
    <w:abstractNumId w:val="32"/>
  </w:num>
  <w:num w:numId="37" w16cid:durableId="177054095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811B2"/>
    <w:rsid w:val="0009099A"/>
    <w:rsid w:val="000A3671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92E7B"/>
    <w:rsid w:val="001B3C16"/>
    <w:rsid w:val="001B69B6"/>
    <w:rsid w:val="001B6D1F"/>
    <w:rsid w:val="001C60E8"/>
    <w:rsid w:val="001D2A32"/>
    <w:rsid w:val="00201A76"/>
    <w:rsid w:val="0024044D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33D90"/>
    <w:rsid w:val="0034438D"/>
    <w:rsid w:val="003550EE"/>
    <w:rsid w:val="0036051E"/>
    <w:rsid w:val="003741E1"/>
    <w:rsid w:val="00383932"/>
    <w:rsid w:val="003B4982"/>
    <w:rsid w:val="003C1889"/>
    <w:rsid w:val="003E0A04"/>
    <w:rsid w:val="003E1E82"/>
    <w:rsid w:val="00406854"/>
    <w:rsid w:val="00421FE7"/>
    <w:rsid w:val="00432FB6"/>
    <w:rsid w:val="004521F4"/>
    <w:rsid w:val="00465843"/>
    <w:rsid w:val="00467139"/>
    <w:rsid w:val="0047668F"/>
    <w:rsid w:val="004900C8"/>
    <w:rsid w:val="004A156C"/>
    <w:rsid w:val="004B2189"/>
    <w:rsid w:val="004C6902"/>
    <w:rsid w:val="004D1C50"/>
    <w:rsid w:val="004E1C74"/>
    <w:rsid w:val="004E31E2"/>
    <w:rsid w:val="004E37CB"/>
    <w:rsid w:val="004E768C"/>
    <w:rsid w:val="00517C31"/>
    <w:rsid w:val="00526CDC"/>
    <w:rsid w:val="00537D6B"/>
    <w:rsid w:val="00542EBF"/>
    <w:rsid w:val="00551736"/>
    <w:rsid w:val="00584D83"/>
    <w:rsid w:val="00591F70"/>
    <w:rsid w:val="005A0067"/>
    <w:rsid w:val="005A75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7F7B47"/>
    <w:rsid w:val="00814A8E"/>
    <w:rsid w:val="008349D7"/>
    <w:rsid w:val="008402C3"/>
    <w:rsid w:val="00844F5B"/>
    <w:rsid w:val="0084623F"/>
    <w:rsid w:val="008473D8"/>
    <w:rsid w:val="00882543"/>
    <w:rsid w:val="00883CCB"/>
    <w:rsid w:val="00893C6F"/>
    <w:rsid w:val="0089425D"/>
    <w:rsid w:val="00897FE0"/>
    <w:rsid w:val="008A3608"/>
    <w:rsid w:val="008A3A8F"/>
    <w:rsid w:val="008B437A"/>
    <w:rsid w:val="008B7150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55D25"/>
    <w:rsid w:val="00986207"/>
    <w:rsid w:val="00992CB2"/>
    <w:rsid w:val="00993843"/>
    <w:rsid w:val="009C077A"/>
    <w:rsid w:val="009C41BB"/>
    <w:rsid w:val="009F4294"/>
    <w:rsid w:val="009F46F0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13B5B"/>
    <w:rsid w:val="00D217F6"/>
    <w:rsid w:val="00D456BB"/>
    <w:rsid w:val="00D624BC"/>
    <w:rsid w:val="00D769A4"/>
    <w:rsid w:val="00D83ACF"/>
    <w:rsid w:val="00D9530F"/>
    <w:rsid w:val="00D95E26"/>
    <w:rsid w:val="00DB566D"/>
    <w:rsid w:val="00DC3D43"/>
    <w:rsid w:val="00DD1A3A"/>
    <w:rsid w:val="00DD5A5C"/>
    <w:rsid w:val="00DD6407"/>
    <w:rsid w:val="00DF4AC6"/>
    <w:rsid w:val="00E0543B"/>
    <w:rsid w:val="00E34FA4"/>
    <w:rsid w:val="00E427B3"/>
    <w:rsid w:val="00E538C8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5D87"/>
    <w:rsid w:val="00EF6D38"/>
    <w:rsid w:val="00F176A8"/>
    <w:rsid w:val="00F34350"/>
    <w:rsid w:val="00F46F09"/>
    <w:rsid w:val="00F535D1"/>
    <w:rsid w:val="00F56051"/>
    <w:rsid w:val="00F5624B"/>
    <w:rsid w:val="00F64801"/>
    <w:rsid w:val="00F65513"/>
    <w:rsid w:val="00F8369F"/>
    <w:rsid w:val="00F91EC6"/>
    <w:rsid w:val="00FB3B35"/>
    <w:rsid w:val="00FB55A6"/>
    <w:rsid w:val="00FC65CA"/>
    <w:rsid w:val="00FD15CA"/>
    <w:rsid w:val="00FE0D04"/>
    <w:rsid w:val="00FE510B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538C8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widowControl w:val="0"/>
      <w:autoSpaceDE w:val="0"/>
      <w:autoSpaceDN w:val="0"/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bidi="en-GB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widowControl w:val="0"/>
      <w:autoSpaceDE w:val="0"/>
      <w:autoSpaceDN w:val="0"/>
      <w:outlineLvl w:val="3"/>
    </w:pPr>
    <w:rPr>
      <w:rFonts w:ascii="Nunito Sans Black" w:eastAsia="Nunito Sans" w:hAnsi="Nunito Sans Black" w:cs="Nunito Sans"/>
      <w:color w:val="7414DC"/>
      <w:sz w:val="32"/>
      <w:szCs w:val="32"/>
      <w:lang w:bidi="en-GB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widowControl w:val="0"/>
      <w:pBdr>
        <w:bottom w:val="single" w:sz="2" w:space="12" w:color="auto"/>
      </w:pBdr>
      <w:autoSpaceDE w:val="0"/>
      <w:autoSpaceDN w:val="0"/>
      <w:spacing w:line="341" w:lineRule="exact"/>
      <w:outlineLvl w:val="5"/>
    </w:pPr>
    <w:rPr>
      <w:rFonts w:ascii="Nunito Sans" w:eastAsia="Nunito Sans" w:hAnsi="Nunito Sans" w:cs="Nunito Sans"/>
      <w:b/>
      <w:color w:val="2E2E2F"/>
      <w:sz w:val="26"/>
      <w:szCs w:val="22"/>
      <w:lang w:bidi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6"/>
    </w:pPr>
    <w:rPr>
      <w:rFonts w:ascii="Nunito Sans" w:eastAsia="SimHei" w:hAnsi="Nunito Sans"/>
      <w:i/>
      <w:iCs/>
      <w:color w:val="701609"/>
      <w:sz w:val="22"/>
      <w:szCs w:val="22"/>
      <w:lang w:bidi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7"/>
    </w:pPr>
    <w:rPr>
      <w:rFonts w:ascii="Nunito Sans" w:eastAsia="SimHei" w:hAnsi="Nunito Sans"/>
      <w:color w:val="272727"/>
      <w:sz w:val="21"/>
      <w:szCs w:val="21"/>
      <w:lang w:bidi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widowControl w:val="0"/>
      <w:autoSpaceDE w:val="0"/>
      <w:autoSpaceDN w:val="0"/>
      <w:spacing w:before="40"/>
      <w:outlineLvl w:val="8"/>
    </w:pPr>
    <w:rPr>
      <w:rFonts w:ascii="Nunito Sans" w:eastAsia="SimHei" w:hAnsi="Nunito Sans"/>
      <w:i/>
      <w:iCs/>
      <w:color w:val="272727"/>
      <w:sz w:val="21"/>
      <w:szCs w:val="21"/>
      <w:lang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Header">
    <w:name w:val="header"/>
    <w:basedOn w:val="Normal"/>
    <w:link w:val="Head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widowControl w:val="0"/>
      <w:tabs>
        <w:tab w:val="center" w:pos="4513"/>
        <w:tab w:val="right" w:pos="9026"/>
      </w:tabs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widowControl w:val="0"/>
      <w:autoSpaceDE w:val="0"/>
      <w:autoSpaceDN w:val="0"/>
      <w:spacing w:before="113"/>
    </w:pPr>
    <w:rPr>
      <w:rFonts w:ascii="Nunito Sans Black" w:eastAsia="Nunito Sans" w:hAnsi="Nunito Sans Black" w:cs="Nunito Sans"/>
      <w:color w:val="2E2E2F"/>
      <w:sz w:val="60"/>
      <w:szCs w:val="22"/>
      <w:lang w:bidi="en-GB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widowControl w:val="0"/>
      <w:pBdr>
        <w:top w:val="single" w:sz="2" w:space="4" w:color="auto"/>
        <w:bottom w:val="single" w:sz="2" w:space="4" w:color="auto"/>
      </w:pBdr>
      <w:autoSpaceDE w:val="0"/>
      <w:autoSpaceDN w:val="0"/>
      <w:adjustRightInd w:val="0"/>
      <w:snapToGrid w:val="0"/>
      <w:spacing w:before="160" w:after="160" w:line="360" w:lineRule="exact"/>
      <w:contextualSpacing/>
    </w:pPr>
    <w:rPr>
      <w:rFonts w:ascii="Nunito Sans" w:eastAsia="Nunito Sans" w:hAnsi="Nunito Sans" w:cs="Nunito Sans"/>
      <w:b/>
      <w:color w:val="00A793"/>
      <w:sz w:val="28"/>
      <w:szCs w:val="22"/>
      <w:lang w:bidi="en-GB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pPr>
      <w:widowControl w:val="0"/>
      <w:autoSpaceDE w:val="0"/>
      <w:autoSpaceDN w:val="0"/>
    </w:pPr>
    <w:rPr>
      <w:rFonts w:ascii="Tahoma" w:eastAsia="Nunito Sans" w:hAnsi="Tahoma" w:cs="Tahoma"/>
      <w:sz w:val="16"/>
      <w:szCs w:val="16"/>
      <w:lang w:bidi="en-GB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widowControl w:val="0"/>
      <w:autoSpaceDE w:val="0"/>
      <w:autoSpaceDN w:val="0"/>
      <w:spacing w:line="200" w:lineRule="exact"/>
    </w:pPr>
    <w:rPr>
      <w:rFonts w:ascii="Nunito Sans" w:eastAsia="Nunito Sans" w:hAnsi="Nunito Sans" w:cs="Nunito Sans"/>
      <w:b/>
      <w:sz w:val="16"/>
      <w:szCs w:val="22"/>
      <w:lang w:bidi="en-GB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widowControl w:val="0"/>
      <w:tabs>
        <w:tab w:val="right" w:pos="2552"/>
      </w:tabs>
      <w:autoSpaceDE w:val="0"/>
      <w:autoSpaceDN w:val="0"/>
      <w:spacing w:line="240" w:lineRule="exact"/>
    </w:pPr>
    <w:rPr>
      <w:rFonts w:ascii="Nunito Sans" w:eastAsia="Nunito Sans" w:hAnsi="Nunito Sans" w:cs="Nunito Sans"/>
      <w:sz w:val="19"/>
      <w:szCs w:val="22"/>
      <w:u w:val="dotted"/>
      <w:lang w:bidi="en-GB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widowControl w:val="0"/>
      <w:numPr>
        <w:numId w:val="4"/>
      </w:numPr>
      <w:autoSpaceDE w:val="0"/>
      <w:autoSpaceDN w:val="0"/>
    </w:pPr>
    <w:rPr>
      <w:rFonts w:ascii="Nunito Sans" w:eastAsia="Nunito Sans" w:hAnsi="Nunito Sans" w:cs="Nunito Sans"/>
      <w:sz w:val="22"/>
      <w:szCs w:val="22"/>
      <w:lang w:bidi="en-GB"/>
    </w:r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Nunito Sans" w:hAnsi="MinionPro-Regular" w:cs="MinionPro-Regular"/>
      <w:color w:val="000000"/>
      <w:lang w:eastAsia="en-US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566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paragraph" w:styleId="ListContinue3">
    <w:name w:val="List Continue 3"/>
    <w:basedOn w:val="Normal"/>
    <w:uiPriority w:val="99"/>
    <w:unhideWhenUsed/>
    <w:rsid w:val="001B6D1F"/>
    <w:pPr>
      <w:widowControl w:val="0"/>
      <w:autoSpaceDE w:val="0"/>
      <w:autoSpaceDN w:val="0"/>
      <w:spacing w:after="120"/>
      <w:ind w:left="849"/>
      <w:contextualSpacing/>
    </w:pPr>
    <w:rPr>
      <w:rFonts w:ascii="Nunito Sans" w:eastAsia="Nunito Sans" w:hAnsi="Nunito Sans" w:cs="Nunito Sans"/>
      <w:sz w:val="22"/>
      <w:szCs w:val="22"/>
      <w:lang w:bidi="en-GB"/>
    </w:r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8</cp:revision>
  <cp:lastPrinted>2019-01-31T08:56:00Z</cp:lastPrinted>
  <dcterms:created xsi:type="dcterms:W3CDTF">2021-04-06T15:44:00Z</dcterms:created>
  <dcterms:modified xsi:type="dcterms:W3CDTF">2022-09-0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